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173539" w14:textId="0D19DADD" w:rsidR="00BD769D" w:rsidRPr="002D68B7" w:rsidRDefault="00044F47" w:rsidP="00227539">
      <w:pPr>
        <w:jc w:val="center"/>
        <w:rPr>
          <w:rFonts w:ascii="Arial Nova" w:hAnsi="Arial Nova" w:cs="Times New Roman"/>
          <w:b/>
          <w:bCs/>
          <w:sz w:val="28"/>
        </w:rPr>
      </w:pPr>
      <w:r w:rsidRPr="002D68B7">
        <w:rPr>
          <w:rFonts w:ascii="Arial Nova" w:hAnsi="Arial Nova" w:cs="Times New Roman"/>
          <w:b/>
          <w:bCs/>
          <w:sz w:val="28"/>
        </w:rPr>
        <w:t xml:space="preserve">Title </w:t>
      </w:r>
    </w:p>
    <w:p w14:paraId="1E1D260B" w14:textId="77777777" w:rsidR="00184B6D" w:rsidRPr="002D68B7" w:rsidRDefault="00184B6D" w:rsidP="00227539">
      <w:pPr>
        <w:jc w:val="center"/>
        <w:rPr>
          <w:rFonts w:ascii="Arial Nova" w:hAnsi="Arial Nova" w:cs="Times New Roman"/>
          <w:sz w:val="24"/>
          <w:szCs w:val="24"/>
          <w:u w:val="single"/>
        </w:rPr>
      </w:pPr>
    </w:p>
    <w:p w14:paraId="578AAB84" w14:textId="2299D1A8" w:rsidR="00184B6D" w:rsidRPr="002D68B7" w:rsidRDefault="00A467F7" w:rsidP="00184B6D">
      <w:pPr>
        <w:autoSpaceDE w:val="0"/>
        <w:autoSpaceDN w:val="0"/>
        <w:adjustRightInd w:val="0"/>
        <w:jc w:val="center"/>
        <w:rPr>
          <w:rFonts w:ascii="Arial Nova" w:hAnsi="Arial Nova" w:cs="Times New Roman"/>
          <w:b/>
          <w:bCs/>
          <w:sz w:val="24"/>
          <w:szCs w:val="24"/>
        </w:rPr>
      </w:pPr>
      <w:r w:rsidRPr="001537B8">
        <w:rPr>
          <w:rFonts w:ascii="Arial Nova" w:hAnsi="Arial Nova" w:cs="Times New Roman"/>
          <w:b/>
          <w:bCs/>
          <w:sz w:val="24"/>
          <w:szCs w:val="24"/>
        </w:rPr>
        <w:t>Author</w:t>
      </w:r>
      <w:r w:rsidR="00227539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1</w:t>
      </w:r>
      <w:r w:rsidR="00184B6D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,2</w:t>
      </w:r>
      <w:r w:rsidR="00227539" w:rsidRPr="002D68B7">
        <w:rPr>
          <w:rFonts w:ascii="Arial Nova" w:hAnsi="Arial Nova" w:cs="Times New Roman"/>
          <w:b/>
          <w:bCs/>
          <w:sz w:val="24"/>
          <w:szCs w:val="24"/>
        </w:rPr>
        <w:t xml:space="preserve">, </w:t>
      </w:r>
      <w:r w:rsidRPr="002D68B7">
        <w:rPr>
          <w:rFonts w:ascii="Arial Nova" w:hAnsi="Arial Nova" w:cs="Times New Roman"/>
          <w:b/>
          <w:bCs/>
          <w:sz w:val="24"/>
          <w:szCs w:val="24"/>
        </w:rPr>
        <w:t>A</w:t>
      </w:r>
      <w:r w:rsidR="007C1A1F" w:rsidRPr="002D68B7">
        <w:rPr>
          <w:rFonts w:ascii="Arial Nova" w:hAnsi="Arial Nova" w:cs="Times New Roman"/>
          <w:b/>
          <w:bCs/>
          <w:sz w:val="24"/>
          <w:szCs w:val="24"/>
        </w:rPr>
        <w:t>uthor</w:t>
      </w:r>
      <w:r w:rsidR="007C1A1F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2</w:t>
      </w:r>
      <w:r w:rsidR="00227539" w:rsidRPr="002D68B7">
        <w:rPr>
          <w:rFonts w:ascii="Arial Nova" w:hAnsi="Arial Nova" w:cs="Times New Roman"/>
          <w:b/>
          <w:bCs/>
          <w:sz w:val="24"/>
          <w:szCs w:val="24"/>
        </w:rPr>
        <w:t xml:space="preserve">, </w:t>
      </w:r>
      <w:r w:rsidR="007C1A1F" w:rsidRPr="002D68B7">
        <w:rPr>
          <w:rFonts w:ascii="Arial Nova" w:hAnsi="Arial Nova" w:cs="Times New Roman"/>
          <w:b/>
          <w:bCs/>
          <w:sz w:val="24"/>
          <w:szCs w:val="24"/>
        </w:rPr>
        <w:t>Author</w:t>
      </w:r>
      <w:r w:rsidR="007C1A1F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1,</w:t>
      </w:r>
      <w:r w:rsidR="00184B6D" w:rsidRPr="002D68B7">
        <w:rPr>
          <w:rFonts w:ascii="Arial Nova" w:hAnsi="Arial Nova" w:cs="Times New Roman"/>
          <w:b/>
          <w:bCs/>
          <w:sz w:val="24"/>
          <w:szCs w:val="24"/>
          <w:vertAlign w:val="superscript"/>
        </w:rPr>
        <w:t>2*</w:t>
      </w:r>
    </w:p>
    <w:p w14:paraId="4EC26CB2" w14:textId="77777777" w:rsidR="00227539" w:rsidRPr="002D68B7" w:rsidRDefault="00227539" w:rsidP="00184B6D">
      <w:pPr>
        <w:ind w:right="480"/>
        <w:rPr>
          <w:rFonts w:ascii="Arial Nova" w:hAnsi="Arial Nova" w:cs="Times New Roman"/>
          <w:sz w:val="24"/>
          <w:szCs w:val="24"/>
        </w:rPr>
      </w:pPr>
    </w:p>
    <w:p w14:paraId="556AE15B" w14:textId="020CDA79" w:rsidR="00184B6D" w:rsidRPr="002D68B7" w:rsidRDefault="00227539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 w:rsidRPr="002D68B7">
        <w:rPr>
          <w:rFonts w:ascii="Arial Nova" w:hAnsi="Arial Nova" w:cs="Times New Roman"/>
          <w:sz w:val="20"/>
          <w:szCs w:val="20"/>
          <w:vertAlign w:val="superscript"/>
        </w:rPr>
        <w:t>1</w:t>
      </w:r>
      <w:r w:rsidR="00184B6D" w:rsidRPr="002D68B7">
        <w:rPr>
          <w:rFonts w:ascii="Arial Nova" w:hAnsi="Arial Nova" w:cs="Times New Roman"/>
          <w:sz w:val="20"/>
          <w:szCs w:val="20"/>
          <w:vertAlign w:val="superscript"/>
        </w:rPr>
        <w:t xml:space="preserve"> </w:t>
      </w:r>
      <w:r w:rsidR="00A467F7" w:rsidRPr="002D68B7">
        <w:rPr>
          <w:rFonts w:ascii="Arial Nova" w:hAnsi="Arial Nova" w:cs="Times New Roman"/>
          <w:color w:val="000000"/>
          <w:sz w:val="20"/>
          <w:szCs w:val="20"/>
        </w:rPr>
        <w:t>Affiliation</w:t>
      </w:r>
    </w:p>
    <w:p w14:paraId="3B2C937E" w14:textId="42260F86" w:rsidR="00184B6D" w:rsidRPr="002D68B7" w:rsidRDefault="00184B6D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 w:rsidRPr="002D68B7">
        <w:rPr>
          <w:rFonts w:ascii="Arial Nova" w:hAnsi="Arial Nova" w:cs="Times New Roman"/>
          <w:color w:val="000000"/>
          <w:sz w:val="20"/>
          <w:szCs w:val="20"/>
          <w:vertAlign w:val="superscript"/>
        </w:rPr>
        <w:t xml:space="preserve">2 </w:t>
      </w:r>
      <w:r w:rsidR="00A467F7" w:rsidRPr="002D68B7">
        <w:rPr>
          <w:rFonts w:ascii="Arial Nova" w:hAnsi="Arial Nova" w:cs="Times New Roman"/>
          <w:color w:val="000000"/>
          <w:sz w:val="20"/>
          <w:szCs w:val="20"/>
        </w:rPr>
        <w:t>Affiliation</w:t>
      </w:r>
    </w:p>
    <w:p w14:paraId="6C32C3F8" w14:textId="34E61B45" w:rsidR="00227539" w:rsidRPr="002D68B7" w:rsidRDefault="001537B8" w:rsidP="00184B6D">
      <w:pPr>
        <w:jc w:val="center"/>
        <w:rPr>
          <w:rFonts w:ascii="Arial Nova" w:hAnsi="Arial Nova" w:cs="Times New Roman"/>
          <w:color w:val="000000"/>
          <w:sz w:val="20"/>
          <w:szCs w:val="20"/>
        </w:rPr>
      </w:pPr>
      <w:r>
        <w:rPr>
          <w:rFonts w:ascii="Arial Nova" w:hAnsi="Arial Nova" w:cs="Times New Roman"/>
          <w:color w:val="000000"/>
          <w:sz w:val="20"/>
          <w:szCs w:val="20"/>
        </w:rPr>
        <w:t>*</w:t>
      </w:r>
      <w:r w:rsidR="00165BA8">
        <w:rPr>
          <w:rFonts w:ascii="Arial Nova" w:hAnsi="Arial Nova" w:cs="Times New Roman"/>
          <w:color w:val="000000"/>
          <w:sz w:val="20"/>
          <w:szCs w:val="20"/>
        </w:rPr>
        <w:t xml:space="preserve"> C</w:t>
      </w:r>
      <w:r w:rsidR="00184B6D" w:rsidRPr="002D68B7">
        <w:rPr>
          <w:rFonts w:ascii="Arial Nova" w:hAnsi="Arial Nova" w:cs="Times New Roman"/>
          <w:color w:val="000000"/>
          <w:sz w:val="20"/>
          <w:szCs w:val="20"/>
        </w:rPr>
        <w:t>orresponding Author E-mail:</w:t>
      </w:r>
    </w:p>
    <w:p w14:paraId="29761AB1" w14:textId="77777777" w:rsidR="0070098F" w:rsidRPr="002D68B7" w:rsidRDefault="0070098F" w:rsidP="0070098F">
      <w:pPr>
        <w:rPr>
          <w:rFonts w:ascii="Arial Nova" w:hAnsi="Arial Nova" w:cstheme="minorBidi"/>
          <w:sz w:val="24"/>
          <w:szCs w:val="24"/>
          <w:cs/>
          <w:lang w:val="de-DE"/>
        </w:rPr>
      </w:pPr>
    </w:p>
    <w:p w14:paraId="7294FD06" w14:textId="48F53697" w:rsidR="00227539" w:rsidRPr="002D68B7" w:rsidRDefault="00227539" w:rsidP="00227539">
      <w:pPr>
        <w:pStyle w:val="AbstractText"/>
        <w:jc w:val="thaiDistribute"/>
        <w:rPr>
          <w:rFonts w:ascii="Arial Nova" w:hAnsi="Arial Nova" w:cs="Times New Roman"/>
          <w:b/>
          <w:bCs/>
          <w:sz w:val="24"/>
          <w:szCs w:val="24"/>
        </w:rPr>
      </w:pPr>
      <w:r w:rsidRPr="002D68B7">
        <w:rPr>
          <w:rFonts w:ascii="Arial Nova" w:hAnsi="Arial Nova" w:cs="Times New Roman"/>
          <w:b/>
          <w:bCs/>
          <w:sz w:val="24"/>
          <w:szCs w:val="24"/>
        </w:rPr>
        <w:t>Abstract</w:t>
      </w:r>
    </w:p>
    <w:p w14:paraId="58BBB9CD" w14:textId="77777777" w:rsidR="00227539" w:rsidRPr="002D68B7" w:rsidRDefault="00227539" w:rsidP="00227539">
      <w:pPr>
        <w:jc w:val="both"/>
        <w:rPr>
          <w:rFonts w:ascii="Arial Nova" w:hAnsi="Arial Nova" w:cs="Times New Roman"/>
          <w:sz w:val="24"/>
          <w:szCs w:val="24"/>
        </w:rPr>
      </w:pPr>
    </w:p>
    <w:p w14:paraId="1C983B36" w14:textId="4454FABF" w:rsidR="00A13016" w:rsidRDefault="003C0B8D" w:rsidP="00E15F27">
      <w:pPr>
        <w:rPr>
          <w:rFonts w:ascii="Arial Nova" w:hAnsi="Arial Nova" w:cs="Times New Roman"/>
          <w:sz w:val="24"/>
          <w:szCs w:val="24"/>
        </w:rPr>
      </w:pPr>
      <w:r>
        <w:rPr>
          <w:rFonts w:ascii="Arial Nova" w:hAnsi="Arial Nova" w:cs="Times New Roman"/>
          <w:sz w:val="24"/>
          <w:szCs w:val="24"/>
        </w:rPr>
        <w:t>(not more than 250 words)</w:t>
      </w:r>
    </w:p>
    <w:p w14:paraId="5224185D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9FB4656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4DE1B794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C976D59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4E780512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30AFCCD6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598A1860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274AEB77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FE86C92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3EC5239F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582EEBDA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2715604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22D755EB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5BF2952A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3CB8E1BB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1146ED6E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08E2334E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18541B3A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98007F2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6E89119C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06804B55" w14:textId="77777777" w:rsidR="003C0B8D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009C2D09" w14:textId="77777777" w:rsidR="003C0B8D" w:rsidRPr="002D68B7" w:rsidRDefault="003C0B8D" w:rsidP="00E15F27">
      <w:pPr>
        <w:rPr>
          <w:rFonts w:ascii="Arial Nova" w:hAnsi="Arial Nova" w:cs="Times New Roman"/>
          <w:sz w:val="24"/>
          <w:szCs w:val="24"/>
        </w:rPr>
      </w:pPr>
    </w:p>
    <w:p w14:paraId="7B087218" w14:textId="59CECFD6" w:rsidR="00227539" w:rsidRPr="002D68B7" w:rsidRDefault="00227539" w:rsidP="00227539">
      <w:pPr>
        <w:pStyle w:val="AbstractText"/>
        <w:jc w:val="thaiDistribute"/>
        <w:rPr>
          <w:rFonts w:ascii="Arial Nova" w:hAnsi="Arial Nova" w:cs="Times New Roman"/>
          <w:sz w:val="24"/>
          <w:szCs w:val="24"/>
        </w:rPr>
      </w:pPr>
      <w:r w:rsidRPr="002D68B7">
        <w:rPr>
          <w:rFonts w:ascii="Arial Nova" w:hAnsi="Arial Nova" w:cs="Times New Roman"/>
          <w:b/>
          <w:bCs/>
          <w:sz w:val="24"/>
          <w:szCs w:val="24"/>
          <w:lang w:val="en-US"/>
        </w:rPr>
        <w:t>Keywords</w:t>
      </w:r>
      <w:r w:rsidRPr="002D68B7">
        <w:rPr>
          <w:rFonts w:ascii="Arial Nova" w:hAnsi="Arial Nova" w:cs="Times New Roman"/>
          <w:b/>
          <w:bCs/>
          <w:sz w:val="24"/>
          <w:szCs w:val="24"/>
          <w:cs/>
          <w:lang w:val="en-US"/>
        </w:rPr>
        <w:t>:</w:t>
      </w:r>
      <w:r w:rsidRPr="002D68B7">
        <w:rPr>
          <w:rFonts w:ascii="Arial Nova" w:hAnsi="Arial Nova" w:cs="Times New Roman"/>
          <w:sz w:val="24"/>
          <w:szCs w:val="24"/>
          <w:cs/>
          <w:lang w:val="en-US"/>
        </w:rPr>
        <w:t xml:space="preserve"> </w:t>
      </w:r>
    </w:p>
    <w:p w14:paraId="0574C87D" w14:textId="77777777" w:rsidR="00A13016" w:rsidRPr="002D68B7" w:rsidRDefault="00A13016" w:rsidP="00227539">
      <w:pPr>
        <w:pStyle w:val="AbstractText"/>
        <w:jc w:val="thaiDistribute"/>
        <w:rPr>
          <w:rFonts w:ascii="Arial Nova" w:hAnsi="Arial Nova" w:cs="Times New Roman"/>
          <w:sz w:val="24"/>
          <w:szCs w:val="24"/>
        </w:rPr>
      </w:pPr>
    </w:p>
    <w:p w14:paraId="2E724E5A" w14:textId="01416E7E" w:rsidR="00A13016" w:rsidRPr="002D68B7" w:rsidRDefault="00DD0845" w:rsidP="00227539">
      <w:pPr>
        <w:pStyle w:val="AbstractText"/>
        <w:jc w:val="thaiDistribute"/>
        <w:rPr>
          <w:rFonts w:ascii="Arial Nova" w:hAnsi="Arial Nova" w:cs="Times New Roman"/>
          <w:b/>
          <w:bCs/>
          <w:sz w:val="24"/>
          <w:szCs w:val="24"/>
          <w:lang w:val="en-US"/>
        </w:rPr>
      </w:pPr>
      <w:r w:rsidRPr="002D68B7">
        <w:rPr>
          <w:rFonts w:ascii="Arial Nova" w:hAnsi="Arial Nova" w:cs="Times New Roman"/>
          <w:b/>
          <w:bCs/>
          <w:sz w:val="24"/>
          <w:szCs w:val="24"/>
          <w:lang w:val="en-US"/>
        </w:rPr>
        <w:t xml:space="preserve">Biography </w:t>
      </w:r>
    </w:p>
    <w:p w14:paraId="5E344C61" w14:textId="3F84CAD7" w:rsidR="00BD769D" w:rsidRPr="002D68B7" w:rsidRDefault="00957ADA" w:rsidP="005D62B7">
      <w:pPr>
        <w:tabs>
          <w:tab w:val="left" w:pos="462"/>
        </w:tabs>
        <w:ind w:left="462" w:hanging="462"/>
        <w:jc w:val="thaiDistribute"/>
        <w:rPr>
          <w:rFonts w:ascii="Arial Nova" w:hAnsi="Arial Nova" w:cs="Times New Roman"/>
          <w:sz w:val="24"/>
          <w:szCs w:val="24"/>
        </w:rPr>
      </w:pPr>
      <w:r w:rsidRPr="002D68B7">
        <w:rPr>
          <w:rFonts w:ascii="Arial Nova" w:hAnsi="Arial Nov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3D8234" wp14:editId="78BF6FAD">
                <wp:simplePos x="0" y="0"/>
                <wp:positionH relativeFrom="column">
                  <wp:posOffset>23772</wp:posOffset>
                </wp:positionH>
                <wp:positionV relativeFrom="paragraph">
                  <wp:posOffset>68697</wp:posOffset>
                </wp:positionV>
                <wp:extent cx="1044409" cy="1079079"/>
                <wp:effectExtent l="0" t="0" r="22860" b="26035"/>
                <wp:wrapThrough wrapText="bothSides">
                  <wp:wrapPolygon edited="0">
                    <wp:start x="0" y="0"/>
                    <wp:lineTo x="0" y="21740"/>
                    <wp:lineTo x="21679" y="21740"/>
                    <wp:lineTo x="21679" y="0"/>
                    <wp:lineTo x="0" y="0"/>
                  </wp:wrapPolygon>
                </wp:wrapThrough>
                <wp:docPr id="725401378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409" cy="1079079"/>
                        </a:xfrm>
                        <a:prstGeom prst="rect">
                          <a:avLst/>
                        </a:prstGeom>
                        <a:noFill/>
                        <a:ln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1D7880" id="Rectangle 11" o:spid="_x0000_s1026" style="position:absolute;margin-left:1.85pt;margin-top:5.4pt;width:82.25pt;height:84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" filled="f" strokecolor="#09101d [484]" strokeweight="1pt">
                <v:stroke dashstyle="1 1"/>
                <w10:wrap type="through"/>
              </v:rect>
            </w:pict>
          </mc:Fallback>
        </mc:AlternateContent>
      </w:r>
    </w:p>
    <w:sectPr w:rsidR="00BD769D" w:rsidRPr="002D68B7" w:rsidSect="00B13B17">
      <w:headerReference w:type="even" r:id="rId8"/>
      <w:headerReference w:type="default" r:id="rId9"/>
      <w:footerReference w:type="even" r:id="rId10"/>
      <w:footerReference w:type="default" r:id="rId11"/>
      <w:pgSz w:w="11907" w:h="16840" w:code="9"/>
      <w:pgMar w:top="1304" w:right="1191" w:bottom="1134" w:left="1191" w:header="896" w:footer="136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D0823" w14:textId="77777777" w:rsidR="003B583B" w:rsidRDefault="003B583B" w:rsidP="00283D45">
      <w:r>
        <w:separator/>
      </w:r>
    </w:p>
  </w:endnote>
  <w:endnote w:type="continuationSeparator" w:id="0">
    <w:p w14:paraId="79D9FA37" w14:textId="77777777" w:rsidR="003B583B" w:rsidRDefault="003B583B" w:rsidP="0028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Leelawadee UI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haris SIL">
    <w:altName w:val="Calibri"/>
    <w:charset w:val="00"/>
    <w:family w:val="auto"/>
    <w:pitch w:val="variable"/>
    <w:sig w:usb0="A00002FF" w:usb1="5200A1FF" w:usb2="02000009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91909589"/>
      <w:docPartObj>
        <w:docPartGallery w:val="Page Numbers (Bottom of Page)"/>
        <w:docPartUnique/>
      </w:docPartObj>
    </w:sdtPr>
    <w:sdtEndPr>
      <w:rPr>
        <w:rFonts w:ascii="Charis SIL" w:hAnsi="Charis SIL" w:cs="Charis SIL"/>
        <w:noProof/>
        <w:sz w:val="20"/>
        <w:szCs w:val="20"/>
      </w:rPr>
    </w:sdtEndPr>
    <w:sdtContent>
      <w:p w14:paraId="1BB155E4" w14:textId="77777777" w:rsidR="009D6684" w:rsidRPr="009D6684" w:rsidRDefault="009D6684" w:rsidP="009D6684">
        <w:pPr>
          <w:pStyle w:val="Footer"/>
          <w:jc w:val="center"/>
          <w:rPr>
            <w:rFonts w:ascii="Charis SIL" w:hAnsi="Charis SIL" w:cs="Charis SIL"/>
            <w:sz w:val="20"/>
            <w:szCs w:val="20"/>
          </w:rPr>
        </w:pPr>
        <w:r w:rsidRPr="009D6684">
          <w:rPr>
            <w:rFonts w:ascii="Charis SIL" w:hAnsi="Charis SIL" w:cs="Charis SIL"/>
            <w:sz w:val="20"/>
            <w:szCs w:val="20"/>
          </w:rPr>
          <w:fldChar w:fldCharType="begin"/>
        </w:r>
        <w:r w:rsidRPr="009D6684">
          <w:rPr>
            <w:rFonts w:ascii="Charis SIL" w:hAnsi="Charis SIL" w:cs="Charis SIL"/>
            <w:sz w:val="20"/>
            <w:szCs w:val="20"/>
          </w:rPr>
          <w:instrText xml:space="preserve"> PAGE   \* MERGEFORMAT </w:instrText>
        </w:r>
        <w:r w:rsidRPr="009D6684">
          <w:rPr>
            <w:rFonts w:ascii="Charis SIL" w:hAnsi="Charis SIL" w:cs="Charis SIL"/>
            <w:sz w:val="20"/>
            <w:szCs w:val="20"/>
          </w:rPr>
          <w:fldChar w:fldCharType="separate"/>
        </w:r>
        <w:r>
          <w:rPr>
            <w:rFonts w:ascii="Charis SIL" w:hAnsi="Charis SIL" w:cs="Charis SIL"/>
            <w:sz w:val="20"/>
            <w:szCs w:val="20"/>
          </w:rPr>
          <w:t>1</w:t>
        </w:r>
        <w:r w:rsidRPr="009D6684">
          <w:rPr>
            <w:rFonts w:ascii="Charis SIL" w:hAnsi="Charis SIL" w:cs="Charis SIL"/>
            <w:noProof/>
            <w:sz w:val="20"/>
            <w:szCs w:val="20"/>
          </w:rPr>
          <w:fldChar w:fldCharType="end"/>
        </w:r>
      </w:p>
    </w:sdtContent>
  </w:sdt>
  <w:p w14:paraId="341369F1" w14:textId="77777777" w:rsidR="009D6684" w:rsidRDefault="009D66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299785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2EE7647" w14:textId="6DD469BC" w:rsidR="009D6684" w:rsidRPr="00A61310" w:rsidRDefault="009D6684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6131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131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131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6131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6131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725F6C" w14:textId="77777777" w:rsidR="009D6684" w:rsidRDefault="009D6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6F2F56" w14:textId="77777777" w:rsidR="003B583B" w:rsidRDefault="003B583B" w:rsidP="00283D45">
      <w:r>
        <w:separator/>
      </w:r>
    </w:p>
  </w:footnote>
  <w:footnote w:type="continuationSeparator" w:id="0">
    <w:p w14:paraId="4B7D4C1A" w14:textId="77777777" w:rsidR="003B583B" w:rsidRDefault="003B583B" w:rsidP="0028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58500" w14:textId="62AC24FC" w:rsidR="009D6684" w:rsidRPr="00227539" w:rsidRDefault="00227539" w:rsidP="00227539">
    <w:pPr>
      <w:pStyle w:val="Header"/>
      <w:rPr>
        <w:sz w:val="40"/>
        <w:szCs w:val="48"/>
      </w:rPr>
    </w:pP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DFE7A15" wp14:editId="569E6194">
              <wp:simplePos x="0" y="0"/>
              <wp:positionH relativeFrom="margin">
                <wp:posOffset>-99695</wp:posOffset>
              </wp:positionH>
              <wp:positionV relativeFrom="paragraph">
                <wp:posOffset>-140473</wp:posOffset>
              </wp:positionV>
              <wp:extent cx="4644737" cy="262255"/>
              <wp:effectExtent l="0" t="0" r="0" b="4445"/>
              <wp:wrapNone/>
              <wp:docPr id="1168475175" name="Text Box 116847517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44737" cy="2622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C5A334" w14:textId="77777777" w:rsidR="00227539" w:rsidRPr="00227539" w:rsidRDefault="00227539" w:rsidP="00227539">
                          <w:pPr>
                            <w:spacing w:line="216" w:lineRule="auto"/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  <w:t xml:space="preserve">The </w:t>
                          </w:r>
                          <w:r w:rsidRPr="00227539"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  <w:t>34th Thai Institute of Chemical Engineering and Applied Chemistry Conference</w:t>
                          </w:r>
                        </w:p>
                        <w:p w14:paraId="7F12F640" w14:textId="77777777" w:rsidR="00227539" w:rsidRPr="00227539" w:rsidRDefault="00227539" w:rsidP="00227539">
                          <w:pPr>
                            <w:spacing w:line="216" w:lineRule="auto"/>
                            <w:rPr>
                              <w:rFonts w:ascii="Arial Nova" w:hAnsi="Arial Nova" w:cs="Charis SI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FE7A15" id="_x0000_t202" coordsize="21600,21600" o:spt="202" path="m,l,21600r21600,l21600,xe">
              <v:stroke joinstyle="miter"/>
              <v:path gradientshapeok="t" o:connecttype="rect"/>
            </v:shapetype>
            <v:shape id="Text Box 1168475175" o:spid="_x0000_s1026" type="#_x0000_t202" style="position:absolute;margin-left:-7.85pt;margin-top:-11.05pt;width:365.75pt;height:20.6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" filled="f" stroked="f" strokeweight=".5pt">
              <v:textbox>
                <w:txbxContent>
                  <w:p w14:paraId="7EC5A334" w14:textId="77777777" w:rsidR="00227539" w:rsidRPr="00227539" w:rsidRDefault="00227539" w:rsidP="00227539">
                    <w:pPr>
                      <w:spacing w:line="216" w:lineRule="auto"/>
                      <w:rPr>
                        <w:rFonts w:ascii="Arial Nova" w:hAnsi="Arial Nova" w:cs="Charis SIL"/>
                        <w:sz w:val="16"/>
                        <w:szCs w:val="16"/>
                      </w:rPr>
                    </w:pPr>
                    <w:r>
                      <w:rPr>
                        <w:rFonts w:ascii="Arial Nova" w:hAnsi="Arial Nova" w:cs="Charis SIL"/>
                        <w:sz w:val="16"/>
                        <w:szCs w:val="16"/>
                      </w:rPr>
                      <w:t xml:space="preserve">The </w:t>
                    </w:r>
                    <w:r w:rsidRPr="00227539">
                      <w:rPr>
                        <w:rFonts w:ascii="Arial Nova" w:hAnsi="Arial Nova" w:cs="Charis SIL"/>
                        <w:sz w:val="16"/>
                        <w:szCs w:val="16"/>
                      </w:rPr>
                      <w:t>34th Thai Institute of Chemical Engineering and Applied Chemistry Conference</w:t>
                    </w:r>
                  </w:p>
                  <w:p w14:paraId="7F12F640" w14:textId="77777777" w:rsidR="00227539" w:rsidRPr="00227539" w:rsidRDefault="00227539" w:rsidP="00227539">
                    <w:pPr>
                      <w:spacing w:line="216" w:lineRule="auto"/>
                      <w:rPr>
                        <w:rFonts w:ascii="Arial Nova" w:hAnsi="Arial Nova" w:cs="Charis SIL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5123E9D" wp14:editId="77F8CA53">
              <wp:simplePos x="0" y="0"/>
              <wp:positionH relativeFrom="margin">
                <wp:posOffset>2403</wp:posOffset>
              </wp:positionH>
              <wp:positionV relativeFrom="paragraph">
                <wp:posOffset>-144890</wp:posOffset>
              </wp:positionV>
              <wp:extent cx="3769498" cy="226060"/>
              <wp:effectExtent l="0" t="0" r="2540" b="2540"/>
              <wp:wrapNone/>
              <wp:docPr id="843161710" name="Rectangle 8431617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69498" cy="22606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52000">
                            <a:srgbClr val="D39D92">
                              <a:alpha val="71000"/>
                            </a:srgbClr>
                          </a:gs>
                          <a:gs pos="0">
                            <a:srgbClr val="A73B24"/>
                          </a:gs>
                          <a:gs pos="100000">
                            <a:schemeClr val="bg1">
                              <a:alpha val="5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596C54" id="Rectangle 843161710" o:spid="_x0000_s1026" style="position:absolute;margin-left:.2pt;margin-top:-11.4pt;width:296.8pt;height:17.8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" fillcolor="#a73b24" stroked="f" strokeweight="1pt">
              <v:fill opacity=".5" color2="white [3212]" rotate="t" angle="270" colors="0 #a73b24;34079f #d39d92;1 white" focus="100%" type="gradient"/>
              <w10:wrap anchorx="margin"/>
            </v:rect>
          </w:pict>
        </mc:Fallback>
      </mc:AlternateContent>
    </w:r>
    <w:r w:rsidRPr="00227539">
      <w:rPr>
        <w:noProof/>
        <w:sz w:val="40"/>
        <w:szCs w:val="48"/>
      </w:rPr>
      <w:drawing>
        <wp:anchor distT="0" distB="0" distL="114300" distR="114300" simplePos="0" relativeHeight="251677696" behindDoc="0" locked="0" layoutInCell="1" allowOverlap="1" wp14:anchorId="1E76C253" wp14:editId="4D099A7B">
          <wp:simplePos x="0" y="0"/>
          <wp:positionH relativeFrom="column">
            <wp:posOffset>3761735</wp:posOffset>
          </wp:positionH>
          <wp:positionV relativeFrom="paragraph">
            <wp:posOffset>-306071</wp:posOffset>
          </wp:positionV>
          <wp:extent cx="2294335" cy="460071"/>
          <wp:effectExtent l="0" t="0" r="0" b="0"/>
          <wp:wrapNone/>
          <wp:docPr id="1904519687" name="Picture 6">
            <a:extLst xmlns:a="http://schemas.openxmlformats.org/drawingml/2006/main">
              <a:ext uri="{FF2B5EF4-FFF2-40B4-BE49-F238E27FC236}">
                <a16:creationId xmlns:a16="http://schemas.microsoft.com/office/drawing/2014/main" id="{9BED7CB4-5AAC-4AEA-39B2-A5457B6C2D6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9BED7CB4-5AAC-4AEA-39B2-A5457B6C2D6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11268" cy="4634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6684"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4784099" wp14:editId="1452CDE1">
              <wp:simplePos x="0" y="0"/>
              <wp:positionH relativeFrom="margin">
                <wp:posOffset>3142557</wp:posOffset>
              </wp:positionH>
              <wp:positionV relativeFrom="paragraph">
                <wp:posOffset>-494376</wp:posOffset>
              </wp:positionV>
              <wp:extent cx="944245" cy="384464"/>
              <wp:effectExtent l="0" t="0" r="0" b="0"/>
              <wp:wrapNone/>
              <wp:docPr id="564223670" name="Text Box 5642236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44245" cy="38446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7DF8E7" w14:textId="77777777" w:rsidR="00227539" w:rsidRPr="009D6684" w:rsidRDefault="00227539" w:rsidP="00227539">
                          <w:pPr>
                            <w:spacing w:line="192" w:lineRule="auto"/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</w:pPr>
                          <w:r w:rsidRPr="009D6684"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  <w:t>June 13-14, 2024</w:t>
                          </w:r>
                        </w:p>
                        <w:p w14:paraId="1CC26EF1" w14:textId="77777777" w:rsidR="00227539" w:rsidRPr="009D6684" w:rsidRDefault="00227539" w:rsidP="00227539">
                          <w:pPr>
                            <w:spacing w:line="192" w:lineRule="auto"/>
                            <w:jc w:val="both"/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</w:pPr>
                          <w:r w:rsidRPr="009D6684">
                            <w:rPr>
                              <w:rFonts w:ascii="Arial Nova" w:hAnsi="Arial Nova" w:cs="Charis SIL"/>
                              <w:color w:val="FFFFFF" w:themeColor="background1"/>
                              <w:sz w:val="13"/>
                              <w:szCs w:val="13"/>
                            </w:rPr>
                            <w:t>Khon Kaen, Thailan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784099" id="Text Box 564223670" o:spid="_x0000_s1027" type="#_x0000_t202" style="position:absolute;margin-left:247.45pt;margin-top:-38.95pt;width:74.35pt;height:30.2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" filled="f" stroked="f" strokeweight=".5pt">
              <v:textbox>
                <w:txbxContent>
                  <w:p w14:paraId="157DF8E7" w14:textId="77777777" w:rsidR="00227539" w:rsidRPr="009D6684" w:rsidRDefault="00227539" w:rsidP="00227539">
                    <w:pPr>
                      <w:spacing w:line="192" w:lineRule="auto"/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</w:pPr>
                    <w:r w:rsidRPr="009D6684"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  <w:t>June 13-14, 2024</w:t>
                    </w:r>
                  </w:p>
                  <w:p w14:paraId="1CC26EF1" w14:textId="77777777" w:rsidR="00227539" w:rsidRPr="009D6684" w:rsidRDefault="00227539" w:rsidP="00227539">
                    <w:pPr>
                      <w:spacing w:line="192" w:lineRule="auto"/>
                      <w:jc w:val="both"/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</w:pPr>
                    <w:r w:rsidRPr="009D6684">
                      <w:rPr>
                        <w:rFonts w:ascii="Arial Nova" w:hAnsi="Arial Nova" w:cs="Charis SIL"/>
                        <w:color w:val="FFFFFF" w:themeColor="background1"/>
                        <w:sz w:val="13"/>
                        <w:szCs w:val="13"/>
                      </w:rPr>
                      <w:t>Khon Kaen, Thailand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9D6684">
      <w:rPr>
        <w:rFonts w:ascii="Arial" w:hAnsi="Arial" w:cs="Arial"/>
        <w:noProof/>
        <w:sz w:val="40"/>
        <w:szCs w:val="30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B0EF3A" wp14:editId="69D670A4">
              <wp:simplePos x="0" y="0"/>
              <wp:positionH relativeFrom="margin">
                <wp:posOffset>1270</wp:posOffset>
              </wp:positionH>
              <wp:positionV relativeFrom="paragraph">
                <wp:posOffset>175895</wp:posOffset>
              </wp:positionV>
              <wp:extent cx="6037200" cy="0"/>
              <wp:effectExtent l="0" t="0" r="0" b="0"/>
              <wp:wrapNone/>
              <wp:docPr id="1830826898" name="Straight Connector 18308268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372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FD882A" id="Straight Connector 183082689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1pt,13.85pt" to="475.4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17901" w14:textId="30A83B44" w:rsidR="00F52F72" w:rsidRPr="00287F6F" w:rsidRDefault="00287F6F" w:rsidP="00F52F72">
    <w:pPr>
      <w:pStyle w:val="Header"/>
      <w:rPr>
        <w:b/>
        <w:bCs/>
      </w:rPr>
    </w:pPr>
    <w:r w:rsidRPr="00287F6F">
      <w:rPr>
        <w:rFonts w:ascii="Arial Nova" w:hAnsi="Arial Nova"/>
        <w:b/>
        <w:bCs/>
        <w:noProof/>
        <w:sz w:val="18"/>
        <w:szCs w:val="22"/>
      </w:rPr>
      <w:drawing>
        <wp:anchor distT="0" distB="0" distL="114300" distR="114300" simplePos="0" relativeHeight="251680256" behindDoc="1" locked="0" layoutInCell="1" allowOverlap="1" wp14:anchorId="3BDB8534" wp14:editId="33084EBE">
          <wp:simplePos x="0" y="0"/>
          <wp:positionH relativeFrom="margin">
            <wp:align>right</wp:align>
          </wp:positionH>
          <wp:positionV relativeFrom="paragraph">
            <wp:posOffset>14000</wp:posOffset>
          </wp:positionV>
          <wp:extent cx="2880531" cy="383164"/>
          <wp:effectExtent l="0" t="0" r="0" b="0"/>
          <wp:wrapNone/>
          <wp:docPr id="1699113183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0531" cy="3831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2F72" w:rsidRPr="00287F6F">
      <w:rPr>
        <w:rFonts w:ascii="Arial Nova" w:hAnsi="Arial Nova"/>
        <w:b/>
        <w:bCs/>
        <w:sz w:val="18"/>
        <w:szCs w:val="22"/>
      </w:rPr>
      <w:t>The 9th SKY Symposium (SKY 2025)</w:t>
    </w:r>
  </w:p>
  <w:p w14:paraId="2AE611AA" w14:textId="5361ADC4" w:rsidR="00742796" w:rsidRPr="0078017F" w:rsidRDefault="00742796" w:rsidP="0078017F">
    <w:pPr>
      <w:pStyle w:val="Header"/>
      <w:rPr>
        <w:rFonts w:ascii="Arial Nova" w:hAnsi="Arial Nova"/>
        <w:sz w:val="18"/>
        <w:szCs w:val="22"/>
      </w:rPr>
    </w:pPr>
    <w:r>
      <w:rPr>
        <w:noProof/>
        <w:sz w:val="40"/>
        <w:szCs w:val="48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8EC538F" wp14:editId="39ECD198">
              <wp:simplePos x="0" y="0"/>
              <wp:positionH relativeFrom="margin">
                <wp:posOffset>-86227</wp:posOffset>
              </wp:positionH>
              <wp:positionV relativeFrom="paragraph">
                <wp:posOffset>75251</wp:posOffset>
              </wp:positionV>
              <wp:extent cx="914400" cy="307689"/>
              <wp:effectExtent l="0" t="0" r="0" b="0"/>
              <wp:wrapNone/>
              <wp:docPr id="1363426356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30768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B96E85" w14:textId="21C89947" w:rsidR="002D0D4A" w:rsidRPr="00F06635" w:rsidRDefault="00A50DD0" w:rsidP="002D0D4A">
                          <w:pPr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  <w:t>Oral</w:t>
                          </w:r>
                          <w:r w:rsidR="002D0D4A" w:rsidRPr="00F06635">
                            <w:rPr>
                              <w:rFonts w:ascii="Arial Nova" w:hAnsi="Arial Nova" w:cs="Times New Roman"/>
                              <w:b/>
                              <w:bCs/>
                              <w:sz w:val="24"/>
                              <w:szCs w:val="24"/>
                            </w:rPr>
                            <w:t xml:space="preserve"> Present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EC53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-6.8pt;margin-top:5.95pt;width:1in;height:24.25pt;z-index:25165568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" filled="f" stroked="f" strokeweight=".5pt">
              <v:textbox>
                <w:txbxContent>
                  <w:p w14:paraId="1EB96E85" w14:textId="21C89947" w:rsidR="002D0D4A" w:rsidRPr="00F06635" w:rsidRDefault="00A50DD0" w:rsidP="002D0D4A">
                    <w:pPr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  <w:t>Oral</w:t>
                    </w:r>
                    <w:r w:rsidR="002D0D4A" w:rsidRPr="00F06635">
                      <w:rPr>
                        <w:rFonts w:ascii="Arial Nova" w:hAnsi="Arial Nova" w:cs="Times New Roman"/>
                        <w:b/>
                        <w:bCs/>
                        <w:sz w:val="24"/>
                        <w:szCs w:val="24"/>
                      </w:rPr>
                      <w:t xml:space="preserve"> Presenta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078BC0F" w14:textId="47DB7FBD" w:rsidR="00283D45" w:rsidRPr="009D6684" w:rsidRDefault="009D6684">
    <w:pPr>
      <w:pStyle w:val="Header"/>
      <w:rPr>
        <w:sz w:val="40"/>
        <w:szCs w:val="48"/>
      </w:rPr>
    </w:pPr>
    <w:r w:rsidRPr="009D6684">
      <w:rPr>
        <w:rFonts w:ascii="Arial" w:hAnsi="Arial" w:cs="Arial"/>
        <w:noProof/>
        <w:sz w:val="40"/>
        <w:szCs w:val="30"/>
      </w:rPr>
      <mc:AlternateContent>
        <mc:Choice Requires="wps">
          <w:drawing>
            <wp:anchor distT="0" distB="0" distL="114300" distR="114300" simplePos="0" relativeHeight="251629056" behindDoc="0" locked="0" layoutInCell="1" allowOverlap="1" wp14:anchorId="4E265BAD" wp14:editId="03C7B80E">
              <wp:simplePos x="0" y="0"/>
              <wp:positionH relativeFrom="margin">
                <wp:posOffset>1270</wp:posOffset>
              </wp:positionH>
              <wp:positionV relativeFrom="paragraph">
                <wp:posOffset>175895</wp:posOffset>
              </wp:positionV>
              <wp:extent cx="6037200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372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B2097D" id="Straight Connector 6" o:spid="_x0000_s1026" style="position:absolute;z-index:2516290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.1pt,13.85pt" to="475.4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81827"/>
    <w:multiLevelType w:val="hybridMultilevel"/>
    <w:tmpl w:val="02A4B2C6"/>
    <w:lvl w:ilvl="0" w:tplc="86CCBCD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20999"/>
    <w:multiLevelType w:val="hybridMultilevel"/>
    <w:tmpl w:val="DB58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059503">
    <w:abstractNumId w:val="1"/>
  </w:num>
  <w:num w:numId="2" w16cid:durableId="623973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tzQxtjQ0MTc3s7RU0lEKTi0uzszPAykwqgUAAcXFYiwAAAA="/>
  </w:docVars>
  <w:rsids>
    <w:rsidRoot w:val="00FA68B5"/>
    <w:rsid w:val="000022E9"/>
    <w:rsid w:val="00003476"/>
    <w:rsid w:val="00012188"/>
    <w:rsid w:val="000163AD"/>
    <w:rsid w:val="000213A7"/>
    <w:rsid w:val="00021EEE"/>
    <w:rsid w:val="0002649C"/>
    <w:rsid w:val="00044F47"/>
    <w:rsid w:val="0005387E"/>
    <w:rsid w:val="000820D1"/>
    <w:rsid w:val="0008741F"/>
    <w:rsid w:val="00094960"/>
    <w:rsid w:val="000B36BB"/>
    <w:rsid w:val="000B507E"/>
    <w:rsid w:val="000B53D7"/>
    <w:rsid w:val="000C3844"/>
    <w:rsid w:val="000D5CC3"/>
    <w:rsid w:val="000F0CCC"/>
    <w:rsid w:val="000F3036"/>
    <w:rsid w:val="000F75A1"/>
    <w:rsid w:val="00107324"/>
    <w:rsid w:val="00117E8E"/>
    <w:rsid w:val="00122489"/>
    <w:rsid w:val="00127126"/>
    <w:rsid w:val="00133C39"/>
    <w:rsid w:val="00152BFB"/>
    <w:rsid w:val="001537B8"/>
    <w:rsid w:val="00165BA8"/>
    <w:rsid w:val="00174DEA"/>
    <w:rsid w:val="00184B6D"/>
    <w:rsid w:val="001874A4"/>
    <w:rsid w:val="0019118A"/>
    <w:rsid w:val="00195A44"/>
    <w:rsid w:val="001A18BC"/>
    <w:rsid w:val="001B3EF7"/>
    <w:rsid w:val="001C0A90"/>
    <w:rsid w:val="001E0488"/>
    <w:rsid w:val="001F2DD1"/>
    <w:rsid w:val="001F4023"/>
    <w:rsid w:val="001F4BE0"/>
    <w:rsid w:val="002004BC"/>
    <w:rsid w:val="00204A45"/>
    <w:rsid w:val="00214C8E"/>
    <w:rsid w:val="00216C3A"/>
    <w:rsid w:val="002222F1"/>
    <w:rsid w:val="00222DCC"/>
    <w:rsid w:val="00227539"/>
    <w:rsid w:val="00227F26"/>
    <w:rsid w:val="002502B2"/>
    <w:rsid w:val="00254447"/>
    <w:rsid w:val="00256A1E"/>
    <w:rsid w:val="00274BD0"/>
    <w:rsid w:val="00283D45"/>
    <w:rsid w:val="00285A4C"/>
    <w:rsid w:val="002879BC"/>
    <w:rsid w:val="00287F6F"/>
    <w:rsid w:val="002A713C"/>
    <w:rsid w:val="002B2CF0"/>
    <w:rsid w:val="002B38E9"/>
    <w:rsid w:val="002C0EE0"/>
    <w:rsid w:val="002D0D4A"/>
    <w:rsid w:val="002D68B7"/>
    <w:rsid w:val="002E65CD"/>
    <w:rsid w:val="002F1741"/>
    <w:rsid w:val="002F2719"/>
    <w:rsid w:val="00305A2C"/>
    <w:rsid w:val="0030708E"/>
    <w:rsid w:val="003265B7"/>
    <w:rsid w:val="00356070"/>
    <w:rsid w:val="00374AF1"/>
    <w:rsid w:val="003B2E1A"/>
    <w:rsid w:val="003B583B"/>
    <w:rsid w:val="003C0B8D"/>
    <w:rsid w:val="003C284D"/>
    <w:rsid w:val="003C38D9"/>
    <w:rsid w:val="003D03CB"/>
    <w:rsid w:val="003E1A04"/>
    <w:rsid w:val="003E7AE1"/>
    <w:rsid w:val="003F70D2"/>
    <w:rsid w:val="00454843"/>
    <w:rsid w:val="00461FE3"/>
    <w:rsid w:val="00493CD8"/>
    <w:rsid w:val="004A0AD2"/>
    <w:rsid w:val="004A75D1"/>
    <w:rsid w:val="004C20CF"/>
    <w:rsid w:val="004D0DB7"/>
    <w:rsid w:val="004D4242"/>
    <w:rsid w:val="004D51B0"/>
    <w:rsid w:val="004D721F"/>
    <w:rsid w:val="004F0CFE"/>
    <w:rsid w:val="004F3AD3"/>
    <w:rsid w:val="005100AF"/>
    <w:rsid w:val="00510A35"/>
    <w:rsid w:val="005173A4"/>
    <w:rsid w:val="00527635"/>
    <w:rsid w:val="0052767B"/>
    <w:rsid w:val="00541479"/>
    <w:rsid w:val="00555711"/>
    <w:rsid w:val="00565C73"/>
    <w:rsid w:val="0057176E"/>
    <w:rsid w:val="0058367C"/>
    <w:rsid w:val="00584439"/>
    <w:rsid w:val="005A2266"/>
    <w:rsid w:val="005A331D"/>
    <w:rsid w:val="005A6EAD"/>
    <w:rsid w:val="005D06F5"/>
    <w:rsid w:val="005D62B7"/>
    <w:rsid w:val="005E1035"/>
    <w:rsid w:val="005F50F9"/>
    <w:rsid w:val="005F52B0"/>
    <w:rsid w:val="00602E38"/>
    <w:rsid w:val="0062203B"/>
    <w:rsid w:val="0062284D"/>
    <w:rsid w:val="00622904"/>
    <w:rsid w:val="00627CBF"/>
    <w:rsid w:val="00632747"/>
    <w:rsid w:val="00640C12"/>
    <w:rsid w:val="0065355D"/>
    <w:rsid w:val="006576A4"/>
    <w:rsid w:val="00670527"/>
    <w:rsid w:val="00682CE7"/>
    <w:rsid w:val="0068475B"/>
    <w:rsid w:val="006C0F0F"/>
    <w:rsid w:val="006D0B13"/>
    <w:rsid w:val="006D2A16"/>
    <w:rsid w:val="006D606E"/>
    <w:rsid w:val="0070098F"/>
    <w:rsid w:val="00722A84"/>
    <w:rsid w:val="00733B0B"/>
    <w:rsid w:val="00733D43"/>
    <w:rsid w:val="00742796"/>
    <w:rsid w:val="0075317B"/>
    <w:rsid w:val="007557D6"/>
    <w:rsid w:val="007652EF"/>
    <w:rsid w:val="00770407"/>
    <w:rsid w:val="00775EF2"/>
    <w:rsid w:val="0078017F"/>
    <w:rsid w:val="00785D10"/>
    <w:rsid w:val="00791596"/>
    <w:rsid w:val="007925D2"/>
    <w:rsid w:val="00795B12"/>
    <w:rsid w:val="007A4693"/>
    <w:rsid w:val="007C1A1F"/>
    <w:rsid w:val="007D79BC"/>
    <w:rsid w:val="007F768B"/>
    <w:rsid w:val="008026BC"/>
    <w:rsid w:val="0082315C"/>
    <w:rsid w:val="00826838"/>
    <w:rsid w:val="00835DBD"/>
    <w:rsid w:val="00841F0A"/>
    <w:rsid w:val="00873452"/>
    <w:rsid w:val="00882C1F"/>
    <w:rsid w:val="008A1A6D"/>
    <w:rsid w:val="008A7C71"/>
    <w:rsid w:val="008C508B"/>
    <w:rsid w:val="008C5A42"/>
    <w:rsid w:val="008C7486"/>
    <w:rsid w:val="008D2B39"/>
    <w:rsid w:val="008D46D2"/>
    <w:rsid w:val="008D4E5E"/>
    <w:rsid w:val="008F0C3E"/>
    <w:rsid w:val="008F7A14"/>
    <w:rsid w:val="00912DDA"/>
    <w:rsid w:val="0091386E"/>
    <w:rsid w:val="00920CEE"/>
    <w:rsid w:val="0094015E"/>
    <w:rsid w:val="009437E8"/>
    <w:rsid w:val="00957ADA"/>
    <w:rsid w:val="00982442"/>
    <w:rsid w:val="00982BC8"/>
    <w:rsid w:val="00992081"/>
    <w:rsid w:val="009957C3"/>
    <w:rsid w:val="009A7414"/>
    <w:rsid w:val="009B44E0"/>
    <w:rsid w:val="009B788D"/>
    <w:rsid w:val="009C270E"/>
    <w:rsid w:val="009C68D0"/>
    <w:rsid w:val="009D1787"/>
    <w:rsid w:val="009D1EB0"/>
    <w:rsid w:val="009D61B8"/>
    <w:rsid w:val="009D6684"/>
    <w:rsid w:val="009D724C"/>
    <w:rsid w:val="009D73B0"/>
    <w:rsid w:val="009E3F1B"/>
    <w:rsid w:val="009F57B1"/>
    <w:rsid w:val="00A11B94"/>
    <w:rsid w:val="00A13016"/>
    <w:rsid w:val="00A148C1"/>
    <w:rsid w:val="00A16623"/>
    <w:rsid w:val="00A204B4"/>
    <w:rsid w:val="00A35579"/>
    <w:rsid w:val="00A4210D"/>
    <w:rsid w:val="00A467F7"/>
    <w:rsid w:val="00A50DD0"/>
    <w:rsid w:val="00A51EEF"/>
    <w:rsid w:val="00A55595"/>
    <w:rsid w:val="00A61310"/>
    <w:rsid w:val="00A631A8"/>
    <w:rsid w:val="00A72B5E"/>
    <w:rsid w:val="00A8510D"/>
    <w:rsid w:val="00A90073"/>
    <w:rsid w:val="00A97B44"/>
    <w:rsid w:val="00AB1F53"/>
    <w:rsid w:val="00AC65EC"/>
    <w:rsid w:val="00AE1FBC"/>
    <w:rsid w:val="00AE7A3E"/>
    <w:rsid w:val="00AF2F55"/>
    <w:rsid w:val="00AF789A"/>
    <w:rsid w:val="00B068C9"/>
    <w:rsid w:val="00B13B17"/>
    <w:rsid w:val="00B14AF6"/>
    <w:rsid w:val="00B17BAE"/>
    <w:rsid w:val="00B36B3A"/>
    <w:rsid w:val="00B52A26"/>
    <w:rsid w:val="00B603B1"/>
    <w:rsid w:val="00B631D0"/>
    <w:rsid w:val="00B66542"/>
    <w:rsid w:val="00B90DBF"/>
    <w:rsid w:val="00B970FC"/>
    <w:rsid w:val="00BA1073"/>
    <w:rsid w:val="00BA421C"/>
    <w:rsid w:val="00BB47B8"/>
    <w:rsid w:val="00BC7C42"/>
    <w:rsid w:val="00BD00D8"/>
    <w:rsid w:val="00BD4641"/>
    <w:rsid w:val="00BD769D"/>
    <w:rsid w:val="00BE1149"/>
    <w:rsid w:val="00BE3B66"/>
    <w:rsid w:val="00BF1817"/>
    <w:rsid w:val="00BF511C"/>
    <w:rsid w:val="00C00422"/>
    <w:rsid w:val="00C06E47"/>
    <w:rsid w:val="00C23D79"/>
    <w:rsid w:val="00C261FE"/>
    <w:rsid w:val="00C32033"/>
    <w:rsid w:val="00C32F31"/>
    <w:rsid w:val="00C55207"/>
    <w:rsid w:val="00C57C68"/>
    <w:rsid w:val="00C66DD0"/>
    <w:rsid w:val="00C93642"/>
    <w:rsid w:val="00C95D00"/>
    <w:rsid w:val="00CA20DC"/>
    <w:rsid w:val="00CA36C1"/>
    <w:rsid w:val="00CC4E62"/>
    <w:rsid w:val="00CF023D"/>
    <w:rsid w:val="00CF1B43"/>
    <w:rsid w:val="00D133A9"/>
    <w:rsid w:val="00D21A38"/>
    <w:rsid w:val="00D245BA"/>
    <w:rsid w:val="00D32235"/>
    <w:rsid w:val="00D3348B"/>
    <w:rsid w:val="00D41BCE"/>
    <w:rsid w:val="00D51607"/>
    <w:rsid w:val="00D545C5"/>
    <w:rsid w:val="00D669E4"/>
    <w:rsid w:val="00D82886"/>
    <w:rsid w:val="00D8668F"/>
    <w:rsid w:val="00DA335C"/>
    <w:rsid w:val="00DA77B1"/>
    <w:rsid w:val="00DB033E"/>
    <w:rsid w:val="00DB69A2"/>
    <w:rsid w:val="00DB74CA"/>
    <w:rsid w:val="00DC6D0F"/>
    <w:rsid w:val="00DD0845"/>
    <w:rsid w:val="00DD2B1B"/>
    <w:rsid w:val="00DE1624"/>
    <w:rsid w:val="00DE66F8"/>
    <w:rsid w:val="00E15F27"/>
    <w:rsid w:val="00E16482"/>
    <w:rsid w:val="00E23927"/>
    <w:rsid w:val="00E27BBE"/>
    <w:rsid w:val="00E55A70"/>
    <w:rsid w:val="00E60983"/>
    <w:rsid w:val="00E70230"/>
    <w:rsid w:val="00E70A73"/>
    <w:rsid w:val="00E76A9F"/>
    <w:rsid w:val="00E80768"/>
    <w:rsid w:val="00E816C2"/>
    <w:rsid w:val="00E8352B"/>
    <w:rsid w:val="00E9647D"/>
    <w:rsid w:val="00EC1B54"/>
    <w:rsid w:val="00EC43A8"/>
    <w:rsid w:val="00EF7692"/>
    <w:rsid w:val="00F06635"/>
    <w:rsid w:val="00F23901"/>
    <w:rsid w:val="00F40ECE"/>
    <w:rsid w:val="00F40F09"/>
    <w:rsid w:val="00F52F72"/>
    <w:rsid w:val="00F63832"/>
    <w:rsid w:val="00F671F5"/>
    <w:rsid w:val="00F704D3"/>
    <w:rsid w:val="00F85B4D"/>
    <w:rsid w:val="00F91BA3"/>
    <w:rsid w:val="00FA36EB"/>
    <w:rsid w:val="00FA68B5"/>
    <w:rsid w:val="00FC79E9"/>
    <w:rsid w:val="00FD54F0"/>
    <w:rsid w:val="00FE1776"/>
    <w:rsid w:val="00FE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AC9FF2"/>
  <w14:discardImageEditingData/>
  <w14:defaultImageDpi w14:val="32767"/>
  <w15:chartTrackingRefBased/>
  <w15:docId w15:val="{B76313B9-9AAD-40EA-9CC0-4F12BBEB3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D45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83D4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83D45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83D45"/>
    <w:rPr>
      <w:rFonts w:cs="Angsana New"/>
      <w:szCs w:val="40"/>
    </w:rPr>
  </w:style>
  <w:style w:type="table" w:styleId="TableGrid">
    <w:name w:val="Table Grid"/>
    <w:basedOn w:val="TableNormal"/>
    <w:uiPriority w:val="59"/>
    <w:rsid w:val="00002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22E9"/>
    <w:pPr>
      <w:ind w:left="720"/>
      <w:contextualSpacing/>
    </w:pPr>
    <w:rPr>
      <w:rFonts w:cs="Angsana New"/>
      <w:szCs w:val="40"/>
    </w:rPr>
  </w:style>
  <w:style w:type="character" w:styleId="Hyperlink">
    <w:name w:val="Hyperlink"/>
    <w:basedOn w:val="DefaultParagraphFont"/>
    <w:uiPriority w:val="99"/>
    <w:unhideWhenUsed/>
    <w:rsid w:val="009D1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1787"/>
    <w:rPr>
      <w:color w:val="605E5C"/>
      <w:shd w:val="clear" w:color="auto" w:fill="E1DFDD"/>
    </w:rPr>
  </w:style>
  <w:style w:type="paragraph" w:customStyle="1" w:styleId="SCEJ">
    <w:name w:val="SCEJ本文"/>
    <w:basedOn w:val="Normal"/>
    <w:link w:val="SCEJ0"/>
    <w:qFormat/>
    <w:rsid w:val="00F63832"/>
    <w:pPr>
      <w:widowControl w:val="0"/>
      <w:topLinePunct/>
      <w:autoSpaceDN w:val="0"/>
      <w:snapToGrid w:val="0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 w:bidi="ar-SA"/>
    </w:rPr>
  </w:style>
  <w:style w:type="character" w:customStyle="1" w:styleId="SCEJ0">
    <w:name w:val="SCEJ本文 (文字)"/>
    <w:link w:val="SCEJ"/>
    <w:rsid w:val="00F63832"/>
    <w:rPr>
      <w:rFonts w:ascii="Times New Roman" w:eastAsia="MS Mincho" w:hAnsi="Times New Roman" w:cs="Times New Roman"/>
      <w:kern w:val="2"/>
      <w:sz w:val="20"/>
      <w:szCs w:val="20"/>
      <w:lang w:eastAsia="ja-JP" w:bidi="ar-SA"/>
    </w:rPr>
  </w:style>
  <w:style w:type="paragraph" w:customStyle="1" w:styleId="AbstractText">
    <w:name w:val="Abstract Text"/>
    <w:basedOn w:val="Normal"/>
    <w:rsid w:val="00227539"/>
    <w:pPr>
      <w:jc w:val="both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C00422"/>
    <w:rPr>
      <w:rFonts w:cs="Angsana New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EC1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1B5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1B54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B54"/>
    <w:rPr>
      <w:rFonts w:cs="Angsana New"/>
      <w:b/>
      <w:bCs/>
      <w:sz w:val="20"/>
      <w:szCs w:val="25"/>
    </w:rPr>
  </w:style>
  <w:style w:type="paragraph" w:styleId="NormalWeb">
    <w:name w:val="Normal (Web)"/>
    <w:basedOn w:val="Normal"/>
    <w:uiPriority w:val="99"/>
    <w:semiHidden/>
    <w:unhideWhenUsed/>
    <w:rsid w:val="0078017F"/>
    <w:rPr>
      <w:rFonts w:ascii="Times New Roman" w:hAnsi="Times New Roman" w:cs="Angsana New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A210C-2A98-4CBC-A67B-A917B938F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</Words>
  <Characters>1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saporn</dc:creator>
  <cp:keywords/>
  <dc:description/>
  <cp:lastModifiedBy>Uthaiporn Suriyapraphadilok</cp:lastModifiedBy>
  <cp:revision>5</cp:revision>
  <cp:lastPrinted>2025-01-16T09:27:00Z</cp:lastPrinted>
  <dcterms:created xsi:type="dcterms:W3CDTF">2025-04-26T09:08:00Z</dcterms:created>
  <dcterms:modified xsi:type="dcterms:W3CDTF">2025-04-27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31fdea0dee76fdf35059d58528e97b3167c6360e1878916bd8c12ab23a13c</vt:lpwstr>
  </property>
</Properties>
</file>